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drawing>
          <wp:anchor distT="0" distB="0" distL="114300" distR="114300" simplePos="0" relativeHeight="251660288" behindDoc="0" locked="0" layoutInCell="1" allowOverlap="1">
            <wp:simplePos x="0" y="0"/>
            <wp:positionH relativeFrom="page">
              <wp:posOffset>0</wp:posOffset>
            </wp:positionH>
            <wp:positionV relativeFrom="page">
              <wp:posOffset>0</wp:posOffset>
            </wp:positionV>
            <wp:extent cx="2114550" cy="2162175"/>
            <wp:effectExtent l="0" t="0" r="0" b="9525"/>
            <wp:wrapNone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>
                      <a:picLocks noChangeAspect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14550" cy="21621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Module Code: </w:t>
      </w:r>
      <w:r>
        <w:rPr>
          <w:rFonts w:ascii="Times New Roman" w:hAnsi="Times New Roman" w:cs="Times New Roman"/>
          <w:b/>
          <w:bCs/>
          <w:sz w:val="24"/>
          <w:szCs w:val="24"/>
        </w:rPr>
        <w:tab/>
      </w:r>
      <w:r>
        <w:rPr>
          <w:rFonts w:ascii="Times New Roman" w:hAnsi="Times New Roman" w:cs="Times New Roman"/>
          <w:b/>
          <w:bCs/>
          <w:sz w:val="24"/>
          <w:szCs w:val="24"/>
        </w:rPr>
        <w:t>IS4S761</w:t>
      </w:r>
    </w:p>
    <w:p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Module Title:</w:t>
      </w:r>
      <w:r>
        <w:rPr>
          <w:rFonts w:ascii="Times New Roman" w:hAnsi="Times New Roman" w:cs="Times New Roman"/>
          <w:b/>
          <w:bCs/>
          <w:sz w:val="24"/>
          <w:szCs w:val="24"/>
        </w:rPr>
        <w:tab/>
      </w:r>
      <w:r>
        <w:rPr>
          <w:rFonts w:ascii="Times New Roman" w:hAnsi="Times New Roman" w:cs="Times New Roman"/>
          <w:b/>
          <w:bCs/>
          <w:sz w:val="24"/>
          <w:szCs w:val="24"/>
        </w:rPr>
        <w:tab/>
      </w:r>
      <w:r>
        <w:rPr>
          <w:rFonts w:ascii="Times New Roman" w:hAnsi="Times New Roman" w:cs="Times New Roman"/>
          <w:b/>
          <w:bCs/>
          <w:sz w:val="24"/>
          <w:szCs w:val="24"/>
        </w:rPr>
        <w:t>Principles of Computing</w:t>
      </w:r>
    </w:p>
    <w:p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Module Team:</w:t>
      </w:r>
      <w:r>
        <w:rPr>
          <w:rFonts w:ascii="Times New Roman" w:hAnsi="Times New Roman" w:cs="Times New Roman"/>
          <w:b/>
          <w:bCs/>
          <w:sz w:val="24"/>
          <w:szCs w:val="24"/>
        </w:rPr>
        <w:tab/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Gaylor Boobyer </w:t>
      </w:r>
    </w:p>
    <w:p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Submitted By:</w:t>
      </w:r>
      <w:r>
        <w:rPr>
          <w:rFonts w:ascii="Times New Roman" w:hAnsi="Times New Roman" w:cs="Times New Roman"/>
          <w:b/>
          <w:bCs/>
          <w:sz w:val="24"/>
          <w:szCs w:val="24"/>
        </w:rPr>
        <w:tab/>
      </w:r>
      <w:r>
        <w:rPr>
          <w:rFonts w:ascii="Times New Roman" w:hAnsi="Times New Roman" w:cs="Times New Roman"/>
          <w:b/>
          <w:bCs/>
          <w:sz w:val="24"/>
          <w:szCs w:val="24"/>
        </w:rPr>
        <w:t>Tania Rahman (30076078)</w:t>
      </w:r>
    </w:p>
    <w:p>
      <w:pPr>
        <w:jc w:val="center"/>
        <w:rPr>
          <w:rFonts w:ascii="Times New Roman" w:hAnsi="Times New Roman" w:cs="Times New Roman"/>
          <w:b/>
          <w:bCs/>
          <w:color w:val="00B050"/>
          <w:sz w:val="24"/>
          <w:szCs w:val="24"/>
        </w:rPr>
      </w:pPr>
      <w:r>
        <w:rPr>
          <w:rFonts w:ascii="Times New Roman" w:hAnsi="Times New Roman" w:cs="Times New Roman"/>
          <w:b/>
          <w:bCs/>
          <w:color w:val="00B050"/>
          <w:sz w:val="24"/>
          <w:szCs w:val="24"/>
        </w:rPr>
        <w:t>76/100</w:t>
      </w:r>
    </w:p>
    <w:p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>
      <w:pPr>
        <w:rPr>
          <w:rFonts w:ascii="Times New Roman" w:hAnsi="Times New Roman" w:cs="Times New Roman"/>
          <w:b/>
          <w:bCs/>
          <w:sz w:val="24"/>
          <w:szCs w:val="24"/>
        </w:rPr>
      </w:pPr>
    </w:p>
    <w:p>
      <w:pPr>
        <w:rPr>
          <w:rFonts w:ascii="Times New Roman" w:hAnsi="Times New Roman" w:cs="Times New Roman"/>
          <w:b/>
          <w:bCs/>
          <w:sz w:val="24"/>
          <w:szCs w:val="24"/>
        </w:rPr>
      </w:pPr>
    </w:p>
    <w:p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ab/>
      </w:r>
    </w:p>
    <w:p>
      <w:pPr>
        <w:rPr>
          <w:rFonts w:ascii="Times New Roman" w:hAnsi="Times New Roman" w:cs="Times New Roman"/>
          <w:b/>
          <w:bCs/>
          <w:sz w:val="24"/>
          <w:szCs w:val="24"/>
        </w:rPr>
      </w:pPr>
    </w:p>
    <w:p>
      <w:pPr>
        <w:rPr>
          <w:rFonts w:ascii="Times New Roman" w:hAnsi="Times New Roman" w:cs="Times New Roman"/>
          <w:b/>
          <w:bCs/>
          <w:sz w:val="24"/>
          <w:szCs w:val="24"/>
        </w:rPr>
      </w:pPr>
    </w:p>
    <w:p>
      <w:pPr>
        <w:rPr>
          <w:rFonts w:ascii="Times New Roman" w:hAnsi="Times New Roman" w:cs="Times New Roman"/>
          <w:b/>
          <w:bCs/>
          <w:sz w:val="24"/>
          <w:szCs w:val="24"/>
        </w:rPr>
      </w:pPr>
    </w:p>
    <w:p>
      <w:pPr>
        <w:rPr>
          <w:rFonts w:ascii="Times New Roman" w:hAnsi="Times New Roman" w:cs="Times New Roman"/>
          <w:b/>
          <w:bCs/>
          <w:sz w:val="24"/>
          <w:szCs w:val="24"/>
        </w:rPr>
      </w:pPr>
    </w:p>
    <w:p>
      <w:pPr>
        <w:rPr>
          <w:rFonts w:ascii="Times New Roman" w:hAnsi="Times New Roman" w:cs="Times New Roman"/>
          <w:b/>
          <w:bCs/>
          <w:sz w:val="24"/>
          <w:szCs w:val="24"/>
        </w:rPr>
      </w:pPr>
    </w:p>
    <w:p>
      <w:pPr>
        <w:rPr>
          <w:rFonts w:ascii="Times New Roman" w:hAnsi="Times New Roman" w:cs="Times New Roman"/>
          <w:b/>
          <w:bCs/>
          <w:sz w:val="24"/>
          <w:szCs w:val="24"/>
        </w:rPr>
      </w:pPr>
    </w:p>
    <w:p>
      <w:pPr>
        <w:rPr>
          <w:rFonts w:ascii="Times New Roman" w:hAnsi="Times New Roman" w:cs="Times New Roman"/>
          <w:b/>
          <w:bCs/>
          <w:sz w:val="24"/>
          <w:szCs w:val="24"/>
        </w:rPr>
      </w:pPr>
    </w:p>
    <w:p>
      <w:pPr>
        <w:rPr>
          <w:rFonts w:ascii="Times New Roman" w:hAnsi="Times New Roman" w:cs="Times New Roman"/>
          <w:b/>
          <w:bCs/>
          <w:sz w:val="24"/>
          <w:szCs w:val="24"/>
        </w:rPr>
      </w:pPr>
    </w:p>
    <w:p>
      <w:pPr>
        <w:rPr>
          <w:rFonts w:ascii="Times New Roman" w:hAnsi="Times New Roman" w:cs="Times New Roman"/>
          <w:b/>
          <w:bCs/>
          <w:sz w:val="24"/>
          <w:szCs w:val="24"/>
        </w:rPr>
      </w:pPr>
    </w:p>
    <w:p>
      <w:pPr>
        <w:rPr>
          <w:rFonts w:ascii="Times New Roman" w:hAnsi="Times New Roman" w:cs="Times New Roman"/>
          <w:b/>
          <w:bCs/>
          <w:sz w:val="24"/>
          <w:szCs w:val="24"/>
        </w:rPr>
      </w:pPr>
    </w:p>
    <w:p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br w:type="page"/>
      </w:r>
    </w:p>
    <w:p>
      <w:pPr>
        <w:jc w:val="center"/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>Peter Darwin’s Estate Agency</w:t>
      </w:r>
    </w:p>
    <w:p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a) Table definition</w:t>
      </w:r>
    </w:p>
    <w:p>
      <w:pPr>
        <w:rPr>
          <w:b/>
          <w:bCs/>
        </w:rPr>
      </w:pPr>
      <w:r>
        <w:rPr>
          <w:b/>
          <w:bCs/>
        </w:rPr>
        <w:t>-- Potential buyer table --</w:t>
      </w:r>
    </w:p>
    <w:p>
      <w:r>
        <w:t>CREATE TABLE potential_buyer(</w:t>
      </w:r>
    </w:p>
    <w:p>
      <w:r>
        <w:t>buyer_no NUMBER GENERATED BY DEFAULT AS IDENTITY,</w:t>
      </w:r>
    </w:p>
    <w:p>
      <w:r>
        <w:t>first_name VARCHAR2(20) NOT NULL,</w:t>
      </w:r>
    </w:p>
    <w:p>
      <w:r>
        <w:t>last_name VARCHAR2(20) NOT NULL,</w:t>
      </w:r>
    </w:p>
    <w:p>
      <w:r>
        <w:t>address VARCHAR2(20) NOT NULL,</w:t>
      </w:r>
    </w:p>
    <w:p>
      <w:r>
        <w:t>area VARCHAR2(20) NOT NULL,</w:t>
      </w:r>
    </w:p>
    <w:p>
      <w:r>
        <w:t>minimum_bedrooms_no NUMBER NOT NULL,</w:t>
      </w:r>
    </w:p>
    <w:p>
      <w:r>
        <w:t>minimum_bathrooms_no NUMBER NOT NULL,</w:t>
      </w:r>
    </w:p>
    <w:p>
      <w:r>
        <w:t>minimum_reception_rooms NUMBER NOT NULL,</w:t>
      </w:r>
    </w:p>
    <w:p>
      <w:r>
        <w:t>garage VARCHAR2(20) NOT NULL,</w:t>
      </w:r>
    </w:p>
    <w:p>
      <w:r>
        <w:t>maximum_price decimal(8, 2) NOT NULL,</w:t>
      </w:r>
    </w:p>
    <w:p>
      <w:r>
        <w:t>PRIMARY KEY(buyer_no),</w:t>
      </w:r>
    </w:p>
    <w:p>
      <w:r>
        <w:t>CONSTRAINT garage_preference CHECK(garage IN ('required', 'not required'))</w:t>
      </w:r>
    </w:p>
    <w:p>
      <w:pPr>
        <w:rPr>
          <w:rFonts w:hint="default"/>
          <w:lang w:val="en-US"/>
        </w:rPr>
      </w:pPr>
      <w:r>
        <w:t>);</w:t>
      </w:r>
      <w:r>
        <w:rPr>
          <w:rFonts w:hint="default"/>
          <w:lang w:val="en-US"/>
        </w:rPr>
        <w:t xml:space="preserve"> </w:t>
      </w:r>
      <w:bookmarkStart w:id="2" w:name="_GoBack"/>
      <w:bookmarkEnd w:id="2"/>
    </w:p>
    <w:p>
      <w:pPr>
        <w:rPr>
          <w:color w:val="00B050"/>
        </w:rPr>
      </w:pPr>
      <w:bookmarkStart w:id="0" w:name="_Hlk121223889"/>
      <w:r>
        <w:rPr>
          <w:color w:val="00B050"/>
        </w:rPr>
        <w:t>Not good practice to use auto</w:t>
      </w:r>
      <w:r>
        <w:rPr>
          <w:rFonts w:hint="default"/>
          <w:color w:val="00B050"/>
          <w:lang w:val="en-US"/>
        </w:rPr>
        <w:t xml:space="preserve"> </w:t>
      </w:r>
      <w:r>
        <w:rPr>
          <w:color w:val="00B050"/>
        </w:rPr>
        <w:t xml:space="preserve">generated number for the Primary Key </w:t>
      </w:r>
    </w:p>
    <w:p>
      <w:r>
        <w:rPr>
          <w:color w:val="00B050"/>
        </w:rPr>
        <w:t>Not good practice not to use a Constraint Name for the Primary Key</w:t>
      </w:r>
      <w:bookmarkEnd w:id="0"/>
    </w:p>
    <w:p>
      <w:pPr>
        <w:rPr>
          <w:b/>
          <w:bCs/>
        </w:rPr>
      </w:pPr>
      <w:r>
        <w:rPr>
          <w:b/>
          <w:bCs/>
        </w:rPr>
        <w:t>-- Staff member table --</w:t>
      </w:r>
    </w:p>
    <w:p>
      <w:r>
        <w:t>CREATE TABLE staff_members(</w:t>
      </w:r>
    </w:p>
    <w:p>
      <w:r>
        <w:t>staff_id VARCHAR(10),</w:t>
      </w:r>
    </w:p>
    <w:p>
      <w:r>
        <w:t>first_name VARCHAR(20) NOT NULL,</w:t>
      </w:r>
    </w:p>
    <w:p>
      <w:r>
        <w:t>last_name VARCHAR(20) NOT NULL,</w:t>
      </w:r>
    </w:p>
    <w:p>
      <w:r>
        <w:t>staff_manager VARCHAR(10),</w:t>
      </w:r>
    </w:p>
    <w:p>
      <w:r>
        <w:t>PRIMARY KEY(staff_id)</w:t>
      </w:r>
    </w:p>
    <w:p>
      <w:r>
        <w:t>);</w:t>
      </w:r>
    </w:p>
    <w:p>
      <w:r>
        <w:rPr>
          <w:color w:val="00B050"/>
        </w:rPr>
        <w:t>Not good practice not to use a Constraint Name for the Primary Key</w:t>
      </w:r>
    </w:p>
    <w:p/>
    <w:p>
      <w:pPr>
        <w:rPr>
          <w:b/>
          <w:bCs/>
        </w:rPr>
      </w:pPr>
      <w:r>
        <w:rPr>
          <w:b/>
          <w:bCs/>
        </w:rPr>
        <w:t>-- Seller table --</w:t>
      </w:r>
    </w:p>
    <w:p>
      <w:r>
        <w:t>CREATE TABLE seller(</w:t>
      </w:r>
    </w:p>
    <w:p>
      <w:r>
        <w:t>seller_id VARCHAR2(10),</w:t>
      </w:r>
    </w:p>
    <w:p>
      <w:r>
        <w:t>first_name VARCHAR2(20) NOT NULL,</w:t>
      </w:r>
    </w:p>
    <w:p>
      <w:r>
        <w:t>last_name VARCHAR2(20) NOT NULL,</w:t>
      </w:r>
    </w:p>
    <w:p>
      <w:r>
        <w:t>address VARCHAR2(20) NOT NULL,</w:t>
      </w:r>
    </w:p>
    <w:p>
      <w:r>
        <w:t>contact NUMBER NOT NULL,</w:t>
      </w:r>
    </w:p>
    <w:p>
      <w:r>
        <w:t>PRIMARY KEY (seller_id)</w:t>
      </w:r>
    </w:p>
    <w:p>
      <w:r>
        <w:t>);</w:t>
      </w:r>
    </w:p>
    <w:p>
      <w:r>
        <w:rPr>
          <w:color w:val="00B050"/>
        </w:rPr>
        <w:t>Not good practice not to use a Constraint Name for the Primary Key</w:t>
      </w:r>
    </w:p>
    <w:p/>
    <w:p>
      <w:pPr>
        <w:rPr>
          <w:b/>
          <w:bCs/>
        </w:rPr>
      </w:pPr>
      <w:r>
        <w:rPr>
          <w:b/>
          <w:bCs/>
        </w:rPr>
        <w:t>-- Sale property table --</w:t>
      </w:r>
    </w:p>
    <w:p>
      <w:r>
        <w:t>CREATE TABLE sale_property(</w:t>
      </w:r>
    </w:p>
    <w:p>
      <w:r>
        <w:t>property_code VARCHAR2(20),</w:t>
      </w:r>
    </w:p>
    <w:p>
      <w:r>
        <w:t>property_type VARCHAR2(20) NOT NULL,</w:t>
      </w:r>
    </w:p>
    <w:p>
      <w:r>
        <w:t>address VARCHAR2(20) NOT NULL,</w:t>
      </w:r>
    </w:p>
    <w:p>
      <w:r>
        <w:t>area VARCHAR2(20) NOT NULL,</w:t>
      </w:r>
    </w:p>
    <w:p>
      <w:r>
        <w:t>no_of_bedrooms NUMBER NOT NULL,</w:t>
      </w:r>
    </w:p>
    <w:p>
      <w:r>
        <w:t>no_of_bathrooms NUMBER NOT NULL,</w:t>
      </w:r>
    </w:p>
    <w:p>
      <w:r>
        <w:t>no_of_reception_rooms NUMBER NOT NULL,</w:t>
      </w:r>
    </w:p>
    <w:p>
      <w:r>
        <w:t>garage_available CHAR(1) NOT NULL,</w:t>
      </w:r>
    </w:p>
    <w:p>
      <w:r>
        <w:t>sale_price DECIMAL(8, 2) NOT NULL,</w:t>
      </w:r>
    </w:p>
    <w:p>
      <w:r>
        <w:t>property_state VARCHAR2 (10) NOT NULL,</w:t>
      </w:r>
    </w:p>
    <w:p>
      <w:r>
        <w:t>placement_date DATE NOT NULL,</w:t>
      </w:r>
    </w:p>
    <w:p>
      <w:r>
        <w:t>seller_id VARCHAR2(10) NOT NULL,</w:t>
      </w:r>
    </w:p>
    <w:p>
      <w:r>
        <w:t>PRIMARY KEY(property_code),</w:t>
      </w:r>
    </w:p>
    <w:p>
      <w:r>
        <w:t>CONSTRAINT property_type CHECK(property_type in ('Detached', 'Semi-detached', 'Terrace', 'Link')),</w:t>
      </w:r>
    </w:p>
    <w:p>
      <w:r>
        <w:t>CONSTRAINT garage_availability CHECK(garage_available in ('Y','N')),</w:t>
      </w:r>
    </w:p>
    <w:p>
      <w:r>
        <w:t>CONSTRAINT property_state CHECK(property_state IN ('Unsold','Sold')),</w:t>
      </w:r>
    </w:p>
    <w:p>
      <w:r>
        <w:t>FOREIGN KEY(seller_id) REFERENCES seller (seller_id)</w:t>
      </w:r>
    </w:p>
    <w:p>
      <w:r>
        <w:t>);</w:t>
      </w:r>
    </w:p>
    <w:p>
      <w:r>
        <w:rPr>
          <w:color w:val="00B050"/>
        </w:rPr>
        <w:t>Not good practice not to use a Constraint Name for the Primary Key</w:t>
      </w:r>
    </w:p>
    <w:p/>
    <w:p>
      <w:pPr>
        <w:rPr>
          <w:b/>
          <w:bCs/>
        </w:rPr>
      </w:pPr>
      <w:r>
        <w:rPr>
          <w:b/>
          <w:bCs/>
        </w:rPr>
        <w:t>-- Viewing appointment table --</w:t>
      </w:r>
    </w:p>
    <w:p>
      <w:r>
        <w:t>CREATE TABLE viewing_appointment(</w:t>
      </w:r>
    </w:p>
    <w:p>
      <w:r>
        <w:t>appointment_id VARCHAR2(5),</w:t>
      </w:r>
    </w:p>
    <w:p>
      <w:r>
        <w:t>property_code VARCHAR2(20) NOT NULL,</w:t>
      </w:r>
    </w:p>
    <w:p>
      <w:r>
        <w:t>buyer_no NUMBER NOT NULL,</w:t>
      </w:r>
    </w:p>
    <w:p>
      <w:r>
        <w:t>staff_id VARCHAR2(10) NOT NULL,</w:t>
      </w:r>
    </w:p>
    <w:p>
      <w:r>
        <w:t>PRIMARY KEY(appointment_id),</w:t>
      </w:r>
    </w:p>
    <w:p>
      <w:pPr>
        <w:rPr>
          <w:color w:val="00B050"/>
        </w:rPr>
      </w:pPr>
      <w:bookmarkStart w:id="1" w:name="_Hlk121147195"/>
      <w:r>
        <w:rPr>
          <w:color w:val="00B050"/>
        </w:rPr>
        <w:t xml:space="preserve">Appointment is a Link Table (Entity) and so the Primary Key must be PropertyCode, StaffMemberNo,BuyerNo, Date  - minus </w:t>
      </w:r>
      <w:bookmarkEnd w:id="1"/>
      <w:r>
        <w:rPr>
          <w:color w:val="00B050"/>
        </w:rPr>
        <w:t>7</w:t>
      </w:r>
    </w:p>
    <w:p>
      <w:r>
        <w:t>FOREIGN KEY (property_code) REFERENCES sale_property(property_code),</w:t>
      </w:r>
    </w:p>
    <w:p>
      <w:r>
        <w:t>FOREIGN KEY (buyer_no) REFERENCES potential_buyer(buyer_no),</w:t>
      </w:r>
    </w:p>
    <w:p>
      <w:r>
        <w:t>FOREIGN KEY (staff_id) REFERENCES staff_members(staff_id)</w:t>
      </w:r>
    </w:p>
    <w:p>
      <w:r>
        <w:t>);</w:t>
      </w:r>
    </w:p>
    <w:p>
      <w:r>
        <w:rPr>
          <w:color w:val="00B050"/>
        </w:rPr>
        <w:t>Not good practice not to use a Constraint Name for the Primary Key</w:t>
      </w:r>
    </w:p>
    <w:p>
      <w:pPr>
        <w:rPr>
          <w:color w:val="00B050"/>
        </w:rPr>
      </w:pPr>
      <w:r>
        <w:rPr>
          <w:color w:val="00B050"/>
        </w:rPr>
        <w:t>23/30 +2 for Checks</w:t>
      </w:r>
    </w:p>
    <w:p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b) Table population</w:t>
      </w:r>
    </w:p>
    <w:p>
      <w:pPr>
        <w:rPr>
          <w:b/>
          <w:bCs/>
        </w:rPr>
      </w:pPr>
      <w:r>
        <w:rPr>
          <w:b/>
          <w:bCs/>
        </w:rPr>
        <w:t>--populate potential buyer table --</w:t>
      </w:r>
    </w:p>
    <w:p>
      <w:r>
        <w:t xml:space="preserve">INSERT INTO potential_buyer(first_name,last_name,address,area,minimum_bedrooms_no,minimum_bathrooms_no,minimum_reception_rooms, garage,maximum_price) </w:t>
      </w:r>
    </w:p>
    <w:p>
      <w:r>
        <w:t xml:space="preserve"> VALUES('John', 'Mike', '22 4th Street', 'Aberdeen',1,1,1,'not required',300);</w:t>
      </w:r>
    </w:p>
    <w:p>
      <w:r>
        <w:t xml:space="preserve">INSERT INTO potential_buyer(first_name,last_name,address,area,minimum_bedrooms_no,minimum_bathrooms_no,minimum_reception_rooms, garage,maximum_price) </w:t>
      </w:r>
    </w:p>
    <w:p>
      <w:r>
        <w:t xml:space="preserve"> VALUES('Kasper', 'Miles', '11th Street', 'Armagh',4,1,1,'required',600);</w:t>
      </w:r>
    </w:p>
    <w:p>
      <w:r>
        <w:t xml:space="preserve">INSERT INTO potential_buyer(first_name,last_name,address,area,minimum_bedrooms_no,minimum_bathrooms_no,minimum_reception_rooms, garage,maximum_price) </w:t>
      </w:r>
    </w:p>
    <w:p>
      <w:r>
        <w:t xml:space="preserve"> VALUES('Kate', 'Micasa', 'North Rd.', 'Bangor',3,2,2,'required',800);</w:t>
      </w:r>
    </w:p>
    <w:p>
      <w:r>
        <w:t xml:space="preserve">INSERT INTO potential_buyer(first_name,last_name,address,area,minimum_bedrooms_no,minimum_bathrooms_no,minimum_reception_rooms, garage,maximum_price) </w:t>
      </w:r>
    </w:p>
    <w:p>
      <w:r>
        <w:t xml:space="preserve"> VALUES('Jack', 'Daniels', 'Abbey Church', 'Bath',5,3,2,'not required',1500);</w:t>
      </w:r>
    </w:p>
    <w:p>
      <w:r>
        <w:t xml:space="preserve">INSERT INTO potential_buyer(first_name,last_name,address,area,minimum_bedrooms_no,minimum_bathrooms_no,minimum_reception_rooms, garage,maximum_price) </w:t>
      </w:r>
    </w:p>
    <w:p>
      <w:r>
        <w:t xml:space="preserve"> VALUES('Shawn', 'Niles', 'Belfast', 'Belfast',4,2,1,'not required',2500);</w:t>
      </w:r>
    </w:p>
    <w:p>
      <w:r>
        <w:t xml:space="preserve">INSERT INTO potential_buyer(first_name,last_name,address,area,minimum_bedrooms_no,minimum_bathrooms_no,minimum_reception_rooms, garage,maximum_price) </w:t>
      </w:r>
    </w:p>
    <w:p>
      <w:r>
        <w:t xml:space="preserve"> VALUES('Martha', 'Mary', '1889 Midlands', 'Birmingham',4,4,1,'required',1500);</w:t>
      </w:r>
    </w:p>
    <w:p>
      <w:r>
        <w:t xml:space="preserve">INSERT INTO potential_buyer(first_name,last_name,address,area,minimum_bedrooms_no,minimum_bathrooms_no,minimum_reception_rooms, garage,maximum_price) </w:t>
      </w:r>
    </w:p>
    <w:p>
      <w:r>
        <w:t xml:space="preserve"> VALUES('Daniel', 'Rush', 'North Street', 'Bradford',5,4,2,'required',3500);</w:t>
      </w:r>
    </w:p>
    <w:p>
      <w:r>
        <w:t xml:space="preserve">INSERT INTO potential_buyer(first_name,last_name,address,area,minimum_bedrooms_no,minimum_bathrooms_no,minimum_reception_rooms, garage,maximum_price) </w:t>
      </w:r>
    </w:p>
    <w:p>
      <w:r>
        <w:t xml:space="preserve"> VALUES('Marcus', 'Garvey', 'Wall Rd.', 'Brighton',4,4,4,'required',3500);</w:t>
      </w:r>
    </w:p>
    <w:p>
      <w:r>
        <w:t xml:space="preserve">INSERT INTO potential_buyer(first_name,last_name,address,area,minimum_bedrooms_no,minimum_bathrooms_no,minimum_reception_rooms, garage,maximum_price) </w:t>
      </w:r>
    </w:p>
    <w:p>
      <w:r>
        <w:t xml:space="preserve"> VALUES('Chris', 'Newton', '10 Bris', 'Bristol',3,2,1,'not required',1700);</w:t>
      </w:r>
    </w:p>
    <w:p>
      <w:pPr>
        <w:rPr>
          <w:b/>
          <w:bCs/>
        </w:rPr>
      </w:pPr>
      <w:r>
        <w:rPr>
          <w:b/>
          <w:bCs/>
        </w:rPr>
        <w:t>-- Staff member table population --</w:t>
      </w:r>
    </w:p>
    <w:p>
      <w:r>
        <w:t>INSERT ALL</w:t>
      </w:r>
    </w:p>
    <w:p>
      <w:r>
        <w:t>INTO staff_members(staff_id,first_name,last_name,staff_manager) VALUES('S001','Shree', 'Kaptcha',null)</w:t>
      </w:r>
    </w:p>
    <w:p>
      <w:r>
        <w:t>INTO staff_members(staff_id,first_name,last_name,staff_manager) VALUES('S002','John', 'James','S001')</w:t>
      </w:r>
    </w:p>
    <w:p>
      <w:r>
        <w:t>INTO staff_members(staff_id,first_name,last_name,staff_manager) VALUES('S003','Anthony', 'Griezzy',null)</w:t>
      </w:r>
    </w:p>
    <w:p>
      <w:r>
        <w:t>INTO staff_members(staff_id,first_name,last_name,staff_manager) VALUES('S004','David', 'Gea',null)</w:t>
      </w:r>
    </w:p>
    <w:p>
      <w:r>
        <w:t>INTO staff_members(staff_id,first_name,last_name,staff_manager) VALUES('S005','Paulo', 'De Paul','S001')</w:t>
      </w:r>
    </w:p>
    <w:p>
      <w:r>
        <w:t>INTO staff_members(staff_id,first_name,last_name,staff_manager) VALUES('S006','Harry', 'Pay',null)</w:t>
      </w:r>
    </w:p>
    <w:p>
      <w:r>
        <w:t>INTO staff_members(staff_id,first_name,last_name,staff_manager) VALUES('S007','Martin', 'John','S001')</w:t>
      </w:r>
    </w:p>
    <w:p>
      <w:r>
        <w:t>INTO staff_members(staff_id,first_name,last_name,staff_manager) VALUES('S008','Shree', 'Kaptcha',null)</w:t>
      </w:r>
    </w:p>
    <w:p>
      <w:r>
        <w:t>SELECT 1 FROM dual;</w:t>
      </w:r>
    </w:p>
    <w:p>
      <w:pPr>
        <w:rPr>
          <w:b/>
          <w:bCs/>
        </w:rPr>
      </w:pPr>
      <w:r>
        <w:rPr>
          <w:b/>
          <w:bCs/>
        </w:rPr>
        <w:t>--seller table population --</w:t>
      </w:r>
    </w:p>
    <w:p>
      <w:r>
        <w:t>INSERT ALL</w:t>
      </w:r>
    </w:p>
    <w:p>
      <w:r>
        <w:t>INTO seller(seller_id,first_name,last_name,address,contact) VALUES ('SE01','Peter','Paul','Rhodes 01',1111111111)</w:t>
      </w:r>
    </w:p>
    <w:p>
      <w:r>
        <w:t>INTO seller(seller_id,first_name,last_name,address,contact) VALUES ('SE02','Sir','Kanlee','NewB',1100011111)</w:t>
      </w:r>
    </w:p>
    <w:p>
      <w:r>
        <w:t>INTO seller(seller_id,first_name,last_name,address,contact) VALUES ('SE03','John','Junior','Lower Valley',1111117681)</w:t>
      </w:r>
    </w:p>
    <w:p>
      <w:r>
        <w:t>INTO seller(seller_id,first_name,last_name,address,contact) VALUES ('SE04','Henry','Thierry','Upper 1',1111111546)</w:t>
      </w:r>
    </w:p>
    <w:p>
      <w:r>
        <w:t>INTO seller(seller_id,first_name,last_name,address,contact) VALUES ('SE05','Pat','Mckinsey','DownTown',9001111111)</w:t>
      </w:r>
    </w:p>
    <w:p>
      <w:r>
        <w:t>SELECT 1 FROM dual;</w:t>
      </w:r>
    </w:p>
    <w:p>
      <w:pPr>
        <w:rPr>
          <w:b/>
          <w:bCs/>
        </w:rPr>
      </w:pPr>
      <w:r>
        <w:rPr>
          <w:b/>
          <w:bCs/>
        </w:rPr>
        <w:t>-- sale_property population --</w:t>
      </w:r>
    </w:p>
    <w:p>
      <w:r>
        <w:t>INSERT ALL</w:t>
      </w:r>
    </w:p>
    <w:p>
      <w:r>
        <w:t>INTO sale_property(property_code,property_type,address,area,no_of_bedrooms,no_of_bathrooms,no_of_reception_rooms,garage_available,sale_price,property_state,placement_date, seller_id)</w:t>
      </w:r>
    </w:p>
    <w:p>
      <w:r>
        <w:t xml:space="preserve"> VALUES ('PS01','Detached','Rhodes 1','London',6,4,3,'Y',700,'Unsold',TO_DATE('2022-07-02', 'YYYY-MM-DD'), 'SE01')</w:t>
      </w:r>
    </w:p>
    <w:p>
      <w:r>
        <w:t>INTO sale_property(property_code,property_type,address,area,no_of_bedrooms,no_of_bathrooms,no_of_reception_rooms,garage_available,sale_price,property_state,placement_date, seller_id)</w:t>
      </w:r>
    </w:p>
    <w:p>
      <w:r>
        <w:t xml:space="preserve"> VALUES ('PS02','Semi-detached','Link Rd.','Bristol',1,1,1,'N',200,'Sold',TO_DATE('2022-01-02', 'YYYY-MM-DD'), 'SE02')</w:t>
      </w:r>
    </w:p>
    <w:p>
      <w:r>
        <w:t>INTO sale_property(property_code,property_type,address,area,no_of_bedrooms,no_of_bathrooms,no_of_reception_rooms,garage_available,sale_price,property_state,placement_date, seller_id)</w:t>
      </w:r>
    </w:p>
    <w:p>
      <w:r>
        <w:t xml:space="preserve"> VALUES ('PS03','Terrace','Main Rd','Canterbury',2,2,1,'Y',800,'Unsold',TO_DATE('2022-02-02', 'YYYY-MM-DD'), 'SE03')</w:t>
      </w:r>
    </w:p>
    <w:p>
      <w:r>
        <w:t>INTO sale_property(property_code,property_type,address,area,no_of_bedrooms,no_of_bathrooms,no_of_reception_rooms,garage_available,sale_price,property_state,placement_date,seller_id)</w:t>
      </w:r>
    </w:p>
    <w:p>
      <w:r>
        <w:t xml:space="preserve"> VALUES ('PS04','Link','Air Street','Derby',2,1,0,'Y',350,'Unsold',TO_DATE('2022-08-02', 'YYYY-MM-DD'), 'SE04')</w:t>
      </w:r>
    </w:p>
    <w:p>
      <w:r>
        <w:t>INTO sale_property(property_code,property_type,address,area,no_of_bedrooms,no_of_bathrooms,no_of_reception_rooms,garage_available,sale_price,property_state,placement_date,seller_id)</w:t>
      </w:r>
    </w:p>
    <w:p>
      <w:r>
        <w:t xml:space="preserve"> VALUES ('PS05','Terrace','One Way','Leeds',4,2,1,'Y',1000,'Unsold',TO_DATE('2022-11-02', 'YYYY-MM-DD'), 'SE05')</w:t>
      </w:r>
    </w:p>
    <w:p>
      <w:r>
        <w:t>INTO sale_property(property_code,property_type,address,area,no_of_bedrooms,no_of_bathrooms,no_of_reception_rooms,garage_available,sale_price,property_state,placement_date,seller_id)</w:t>
      </w:r>
    </w:p>
    <w:p>
      <w:r>
        <w:t xml:space="preserve"> VALUES ('PS06','Detached','London St.','London',8,4,3,'Y',3500,'Unsold',TO_DATE('2022-10-02', 'YYYY-MM-DD'), 'SE01')</w:t>
      </w:r>
    </w:p>
    <w:p>
      <w:r>
        <w:t>INTO sale_property(property_code,property_type,address,area,no_of_bedrooms,no_of_bathrooms,no_of_reception_rooms,garage_available,sale_price,property_state,placement_date,seller_id)</w:t>
      </w:r>
    </w:p>
    <w:p>
      <w:r>
        <w:t xml:space="preserve"> VALUES ('PS07','Detached','HallWay','Bristol',3,1,1,'Y',1500,'Sold',TO_DATE('2022-07-02', 'YYYY-MM-DD'), 'SE04')</w:t>
      </w:r>
    </w:p>
    <w:p>
      <w:r>
        <w:t>INTO sale_property(property_code,property_type,address,area,no_of_bedrooms,no_of_bathrooms,no_of_reception_rooms,garage_available,sale_price,property_state,placement_date,seller_id)</w:t>
      </w:r>
    </w:p>
    <w:p>
      <w:r>
        <w:t xml:space="preserve"> VALUES ('PS08','Semi-detached','Halal','Canterbury',2,2,1,'Y',1200,'Unsold',TO_DATE('2022-07-01', 'YYYY-MM-DD'), 'SE02')</w:t>
      </w:r>
    </w:p>
    <w:p>
      <w:r>
        <w:t>INTO sale_property(property_code,property_type,address,area,no_of_bedrooms,no_of_bathrooms,no_of_reception_rooms,garage_available,sale_price,property_state,placement_date,seller_id)</w:t>
      </w:r>
    </w:p>
    <w:p>
      <w:r>
        <w:t xml:space="preserve"> VALUES ('PS09','Link','Rowan','Leeds',2,1,0,'N',400,'Sold',TO_DATE('2022-05-02', 'YYYY-MM-DD'), 'SE03')</w:t>
      </w:r>
    </w:p>
    <w:p>
      <w:r>
        <w:t>INTO sale_property(property_code,property_type,address,area,no_of_bedrooms,no_of_bathrooms,no_of_reception_rooms,garage_available,sale_price,property_state,placement_date,seller_id)</w:t>
      </w:r>
    </w:p>
    <w:p>
      <w:r>
        <w:t xml:space="preserve"> VALUES ('PS10','Link','OneWay','Derby',4,4,1,'Y',2000,'Unsold',TO_DATE('2022-07-10', 'YYYY-MM-DD'), 'SE01')</w:t>
      </w:r>
    </w:p>
    <w:p>
      <w:r>
        <w:t>INTO sale_property(property_code,property_type,address,area,no_of_bedrooms,no_of_bathrooms,no_of_reception_rooms,garage_available,sale_price,property_state,placement_date,seller_id)</w:t>
      </w:r>
    </w:p>
    <w:p>
      <w:r>
        <w:t xml:space="preserve"> VALUES ('PS11','Terrace','Two Lane','Bristol',1,1,0,'N',190,'Unsold',TO_DATE('2022-06-02', 'YYYY-MM-DD'), 'SE04')</w:t>
      </w:r>
    </w:p>
    <w:p>
      <w:r>
        <w:t>INTO sale_property(property_code,property_type,address,area,no_of_bedrooms,no_of_bathrooms,no_of_reception_rooms,garage_available,sale_price,property_state,placement_date,seller_id)</w:t>
      </w:r>
    </w:p>
    <w:p>
      <w:r>
        <w:t xml:space="preserve"> VALUES ('PS12','Semi-detached','Rhodes 1','London',4,4,1,'Y',1600,'Sold',TO_DATE('2022-04-02', 'YYYY-MM-DD'), 'SE02')</w:t>
      </w:r>
    </w:p>
    <w:p>
      <w:r>
        <w:t>INTO sale_property(property_code,property_type,address,area,no_of_bedrooms,no_of_bathrooms,no_of_reception_rooms,garage_available,sale_price,property_state,placement_date,seller_id)</w:t>
      </w:r>
    </w:p>
    <w:p>
      <w:r>
        <w:t xml:space="preserve"> VALUES ('PS13','Terrace','Rhodes 4','Leeds',3,3,0,'Y',500,'Unsold',TO_DATE('2022-07-02', 'YYYY-MM-DD'), 'SE05')</w:t>
      </w:r>
    </w:p>
    <w:p>
      <w:r>
        <w:t>INTO sale_property(property_code,property_type,address,area,no_of_bedrooms,no_of_bathrooms,no_of_reception_rooms,garage_available,sale_price,property_state,placement_date,seller_id)</w:t>
      </w:r>
    </w:p>
    <w:p>
      <w:r>
        <w:t xml:space="preserve"> VALUES ('PS14','Link','Miss Rd.','Canterbury',5,2,1,'N',2100,'Sold',TO_DATE('2022-09-02', 'YYYY-MM-DD'), 'SE01')</w:t>
      </w:r>
    </w:p>
    <w:p>
      <w:r>
        <w:t>INTO sale_property(property_code,property_type,address,area,no_of_bedrooms,no_of_bathrooms,no_of_reception_rooms,garage_available,sale_price,property_state,placement_date,seller_id)</w:t>
      </w:r>
    </w:p>
    <w:p>
      <w:r>
        <w:t xml:space="preserve"> VALUES ('PS15','Link','Queen St.','Bristol',4,2,2,'Y',2500,'Sold',TO_DATE('2022-09-10', 'YYYY-MM-DD'), 'SE03')</w:t>
      </w:r>
    </w:p>
    <w:p>
      <w:r>
        <w:t>INTO sale_property(property_code,property_type,address,area,no_of_bedrooms,no_of_bathrooms,no_of_reception_rooms,garage_available,sale_price,property_state,placement_date,seller_id)</w:t>
      </w:r>
    </w:p>
    <w:p>
      <w:r>
        <w:t xml:space="preserve"> VALUES ('PS16','Detached','Prince Rd.','London',6,4,3,'Y',800,'Unsold',TO_DATE('2022-07-03', 'YYYY-MM-DD'), 'SE02')</w:t>
      </w:r>
    </w:p>
    <w:p>
      <w:r>
        <w:t>INTO sale_property(property_code,property_type,address,area,no_of_bedrooms,no_of_bathrooms,no_of_reception_rooms,garage_available,sale_price,property_state,placement_date,seller_id)</w:t>
      </w:r>
    </w:p>
    <w:p>
      <w:r>
        <w:t xml:space="preserve"> VALUES ('PS17','Terrace','Queen 2nd Rd.','Bristol',5,3,1,'Y',750,'Unsold',TO_DATE('2022-08-08', 'YYYY-MM-DD'), 'SE04')</w:t>
      </w:r>
    </w:p>
    <w:p>
      <w:r>
        <w:t>INTO sale_property(property_code,property_type,address,area,no_of_bedrooms,no_of_bathrooms,no_of_reception_rooms,garage_available,sale_price,property_state,placement_date,seller_id)</w:t>
      </w:r>
    </w:p>
    <w:p>
      <w:r>
        <w:t xml:space="preserve"> VALUES ('PS18','Detached','New Street','Derby',3,3,2,'Y',300,'Unsold',TO_DATE('2022-02-01', 'YYYY-MM-DD'), 'SE05')</w:t>
      </w:r>
    </w:p>
    <w:p>
      <w:r>
        <w:t>INTO sale_property(property_code,property_type,address,area,no_of_bedrooms,no_of_bathrooms,no_of_reception_rooms,garage_available,sale_price,property_state,placement_date,seller_id)</w:t>
      </w:r>
    </w:p>
    <w:p>
      <w:r>
        <w:t xml:space="preserve"> VALUES ('PS19','Semi-detached','North Rd.','Canterbury',4,2,2,'Y',1350,'Unsold',TO_DATE('2022-10-10', 'YYYY-MM-DD'), 'SE03')</w:t>
      </w:r>
    </w:p>
    <w:p>
      <w:r>
        <w:t>SELECT 1 FROM dual;</w:t>
      </w:r>
    </w:p>
    <w:p>
      <w:pPr>
        <w:rPr>
          <w:b/>
          <w:bCs/>
        </w:rPr>
      </w:pPr>
      <w:r>
        <w:rPr>
          <w:b/>
          <w:bCs/>
        </w:rPr>
        <w:t>-- viewing_appointment table population --</w:t>
      </w:r>
    </w:p>
    <w:p>
      <w:r>
        <w:t>INSERT ALL</w:t>
      </w:r>
    </w:p>
    <w:p>
      <w:r>
        <w:t>INTO viewing_appointment(appointment_id,property_code,buyer_no,staff_id,viewing_date) VALUES('AP01','PS18',61,'S001',TO_DATE('2022-12-01', 'YYYY-MM-DD'))</w:t>
      </w:r>
    </w:p>
    <w:p>
      <w:r>
        <w:t>INTO viewing_appointment(appointment_id,property_code,buyer_no,staff_id,viewing_date) VALUES('AP02','PS10',69,'S004',TO_DATE('2022-12-02', 'YYYY-MM-DD'))</w:t>
      </w:r>
    </w:p>
    <w:p>
      <w:r>
        <w:t>INTO viewing_appointment(appointment_id,property_code,buyer_no,staff_id,viewing_date) VALUES('AP03','PS05',65,'S003',TO_DATE('2022-12-03', 'YYYY-MM-DD'))</w:t>
      </w:r>
    </w:p>
    <w:p>
      <w:r>
        <w:t>SELECT 1 FROM dual;</w:t>
      </w:r>
    </w:p>
    <w:p/>
    <w:p>
      <w:pPr>
        <w:rPr>
          <w:color w:val="00B050"/>
        </w:rPr>
      </w:pPr>
      <w:r>
        <w:rPr>
          <w:color w:val="00B050"/>
        </w:rPr>
        <w:t>5/5</w:t>
      </w:r>
    </w:p>
    <w:p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c) (1) List of properties in particular area</w:t>
      </w:r>
    </w:p>
    <w:p>
      <w:r>
        <w:drawing>
          <wp:inline distT="0" distB="0" distL="0" distR="0">
            <wp:extent cx="5951220" cy="218694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>
                      <a:picLocks noChangeAspect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51220" cy="2186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rPr>
          <w:rFonts w:ascii="Times New Roman" w:hAnsi="Times New Roman" w:cs="Times New Roman"/>
          <w:b/>
          <w:bCs/>
          <w:color w:val="00B050"/>
          <w:sz w:val="24"/>
          <w:szCs w:val="24"/>
        </w:rPr>
      </w:pPr>
      <w:r>
        <w:rPr>
          <w:rFonts w:ascii="Times New Roman" w:hAnsi="Times New Roman" w:cs="Times New Roman"/>
          <w:b/>
          <w:bCs/>
          <w:color w:val="00B050"/>
          <w:sz w:val="24"/>
          <w:szCs w:val="24"/>
        </w:rPr>
        <w:t>3/3</w:t>
      </w:r>
    </w:p>
    <w:p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(2) All Semi-detached properties that have been sold</w:t>
      </w:r>
    </w:p>
    <w:p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drawing>
          <wp:inline distT="0" distB="0" distL="0" distR="0">
            <wp:extent cx="6179820" cy="248412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>
                      <a:picLocks noChangeAspect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179820" cy="2484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rPr>
          <w:rFonts w:ascii="Times New Roman" w:hAnsi="Times New Roman" w:cs="Times New Roman"/>
          <w:b/>
          <w:bCs/>
          <w:color w:val="00B050"/>
          <w:sz w:val="24"/>
          <w:szCs w:val="24"/>
        </w:rPr>
      </w:pPr>
      <w:r>
        <w:rPr>
          <w:rFonts w:ascii="Times New Roman" w:hAnsi="Times New Roman" w:cs="Times New Roman"/>
          <w:b/>
          <w:bCs/>
          <w:color w:val="00B050"/>
          <w:sz w:val="24"/>
          <w:szCs w:val="24"/>
        </w:rPr>
        <w:t>4/4</w:t>
      </w:r>
    </w:p>
    <w:p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Number of properties sold for each type</w:t>
      </w:r>
    </w:p>
    <w:p>
      <w:r>
        <w:drawing>
          <wp:inline distT="0" distB="0" distL="0" distR="0">
            <wp:extent cx="5836285" cy="33528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>
                      <a:picLocks noChangeAspect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843140" cy="33567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rPr>
          <w:color w:val="00B050"/>
        </w:rPr>
      </w:pPr>
      <w:r>
        <w:rPr>
          <w:color w:val="00B050"/>
        </w:rPr>
        <w:t>4/6</w:t>
      </w:r>
    </w:p>
    <w:p>
      <w:pPr>
        <w:rPr>
          <w:rFonts w:ascii="Arial" w:hAnsi="Arial" w:cs="Arial"/>
          <w:color w:val="00B050"/>
        </w:rPr>
      </w:pPr>
      <w:r>
        <w:rPr>
          <w:rFonts w:ascii="Arial" w:hAnsi="Arial" w:cs="Arial"/>
          <w:color w:val="00B050"/>
        </w:rPr>
        <w:t>Where property is unsold (not sold) minus 2</w:t>
      </w:r>
    </w:p>
    <w:p>
      <w:r>
        <w:t>(</w:t>
      </w:r>
      <w:r>
        <w:rPr>
          <w:rFonts w:ascii="Times New Roman" w:hAnsi="Times New Roman" w:cs="Times New Roman"/>
          <w:b/>
          <w:bCs/>
          <w:sz w:val="24"/>
          <w:szCs w:val="24"/>
        </w:rPr>
        <w:t>4) Most expensive and least expensive properties</w:t>
      </w:r>
    </w:p>
    <w:p>
      <w:r>
        <w:drawing>
          <wp:inline distT="0" distB="0" distL="0" distR="0">
            <wp:extent cx="5943600" cy="525780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/>
                    <pic:cNvPicPr>
                      <a:picLocks noChangeAspect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257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rPr>
          <w:rFonts w:ascii="Times New Roman" w:hAnsi="Times New Roman" w:cs="Times New Roman"/>
          <w:b/>
          <w:bCs/>
          <w:color w:val="00B050"/>
          <w:sz w:val="24"/>
          <w:szCs w:val="24"/>
        </w:rPr>
      </w:pPr>
      <w:r>
        <w:rPr>
          <w:rFonts w:ascii="Times New Roman" w:hAnsi="Times New Roman" w:cs="Times New Roman"/>
          <w:b/>
          <w:bCs/>
          <w:color w:val="00B050"/>
          <w:sz w:val="24"/>
          <w:szCs w:val="24"/>
        </w:rPr>
        <w:t>1/6</w:t>
      </w:r>
    </w:p>
    <w:p>
      <w:pPr>
        <w:rPr>
          <w:rFonts w:ascii="Arial" w:hAnsi="Arial" w:cs="Arial"/>
          <w:b/>
          <w:lang w:val="en-GB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(5) </w:t>
      </w:r>
      <w:r>
        <w:rPr>
          <w:rFonts w:ascii="Arial" w:hAnsi="Arial" w:cs="Arial"/>
          <w:b/>
          <w:lang w:val="en-GB"/>
        </w:rPr>
        <w:t>Produce a list of properties that satisfy the following requirements:</w:t>
      </w:r>
    </w:p>
    <w:p>
      <w:pPr>
        <w:rPr>
          <w:rFonts w:ascii="Arial" w:hAnsi="Arial" w:cs="Arial"/>
          <w:b/>
          <w:i/>
          <w:lang w:val="en-GB"/>
        </w:rPr>
      </w:pPr>
      <w:r>
        <w:rPr>
          <w:rFonts w:ascii="Arial" w:hAnsi="Arial" w:cs="Arial"/>
          <w:b/>
          <w:i/>
          <w:lang w:val="en-GB"/>
        </w:rPr>
        <w:t xml:space="preserve">    At least 3 bedrooms, at least 1 bathroom, has a garage</w:t>
      </w:r>
    </w:p>
    <w:p>
      <w:r>
        <w:drawing>
          <wp:inline distT="0" distB="0" distL="0" distR="0">
            <wp:extent cx="6301740" cy="398526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>
                      <a:picLocks noChangeAspect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301740" cy="3985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rPr>
          <w:rFonts w:ascii="Times New Roman" w:hAnsi="Times New Roman" w:cs="Times New Roman"/>
          <w:b/>
          <w:bCs/>
          <w:color w:val="00B050"/>
          <w:sz w:val="24"/>
          <w:szCs w:val="24"/>
        </w:rPr>
      </w:pPr>
      <w:r>
        <w:rPr>
          <w:rFonts w:ascii="Times New Roman" w:hAnsi="Times New Roman" w:cs="Times New Roman"/>
          <w:b/>
          <w:bCs/>
          <w:color w:val="00B050"/>
          <w:sz w:val="24"/>
          <w:szCs w:val="24"/>
        </w:rPr>
        <w:t>5/5</w:t>
      </w:r>
    </w:p>
    <w:p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(6) List of the properties put on market in January and February of 2022</w:t>
      </w:r>
    </w:p>
    <w:p>
      <w:r>
        <w:drawing>
          <wp:inline distT="0" distB="0" distL="0" distR="0">
            <wp:extent cx="6332220" cy="272034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>
                      <a:picLocks noChangeAspect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332220" cy="2720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rPr>
          <w:rFonts w:ascii="Times New Roman" w:hAnsi="Times New Roman" w:cs="Times New Roman"/>
          <w:b/>
          <w:bCs/>
          <w:sz w:val="24"/>
          <w:szCs w:val="24"/>
        </w:rPr>
      </w:pPr>
    </w:p>
    <w:p>
      <w:pPr>
        <w:rPr>
          <w:rFonts w:ascii="Times New Roman" w:hAnsi="Times New Roman" w:cs="Times New Roman"/>
          <w:b/>
          <w:bCs/>
          <w:color w:val="00B050"/>
          <w:sz w:val="24"/>
          <w:szCs w:val="24"/>
        </w:rPr>
      </w:pPr>
      <w:r>
        <w:rPr>
          <w:rFonts w:ascii="Times New Roman" w:hAnsi="Times New Roman" w:cs="Times New Roman"/>
          <w:b/>
          <w:bCs/>
          <w:color w:val="00B050"/>
          <w:sz w:val="24"/>
          <w:szCs w:val="24"/>
        </w:rPr>
        <w:t>6/6</w:t>
      </w:r>
    </w:p>
    <w:p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(7) Most expensive and least expensive property type</w:t>
      </w:r>
    </w:p>
    <w:p>
      <w:r>
        <w:drawing>
          <wp:inline distT="0" distB="0" distL="0" distR="0">
            <wp:extent cx="5836920" cy="644652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/>
                    <pic:cNvPicPr>
                      <a:picLocks noChangeAspect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837426" cy="64470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rPr>
          <w:color w:val="00B050"/>
        </w:rPr>
      </w:pPr>
      <w:r>
        <w:rPr>
          <w:color w:val="00B050"/>
        </w:rPr>
        <w:t>6/6</w:t>
      </w:r>
    </w:p>
    <w:p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(8) Produce a list of properties where viewing appointments will be supervised by a particular member of staff</w:t>
      </w:r>
    </w:p>
    <w:p>
      <w:r>
        <w:drawing>
          <wp:inline distT="0" distB="0" distL="0" distR="0">
            <wp:extent cx="6134100" cy="318516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/>
                    <pic:cNvPicPr>
                      <a:picLocks noChangeAspect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134100" cy="3185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/>
    <w:p>
      <w:pPr>
        <w:rPr>
          <w:color w:val="00B050"/>
        </w:rPr>
      </w:pPr>
      <w:r>
        <w:rPr>
          <w:color w:val="00B050"/>
        </w:rPr>
        <w:t>Staff name? 6/8</w:t>
      </w:r>
    </w:p>
    <w:p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(9) Produce a list of viewing appointments to include the potential buyer’s name, the seller’s name, the property’s address, the staff member’s name and the date and time of the appointment</w:t>
      </w:r>
    </w:p>
    <w:p>
      <w:r>
        <w:drawing>
          <wp:inline distT="0" distB="0" distL="0" distR="0">
            <wp:extent cx="6324600" cy="352044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>
                      <a:picLocks noChangeAspect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324600" cy="3520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rPr>
          <w:color w:val="00B050"/>
        </w:rPr>
      </w:pPr>
      <w:r>
        <w:rPr>
          <w:color w:val="00B050"/>
        </w:rPr>
        <w:t>11/11</w:t>
      </w:r>
    </w:p>
    <w:p/>
    <w:p/>
    <w:sectPr>
      <w:headerReference r:id="rId7" w:type="first"/>
      <w:headerReference r:id="rId5" w:type="default"/>
      <w:headerReference r:id="rId6" w:type="even"/>
      <w:pgSz w:w="12240" w:h="15840"/>
      <w:pgMar w:top="1440" w:right="1440" w:bottom="1440" w:left="1440" w:header="720" w:footer="720" w:gutter="0"/>
      <w:cols w:space="720" w:num="1"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SimHei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86"/>
    <w:family w:val="swiss"/>
    <w:pitch w:val="default"/>
    <w:sig w:usb0="E4002EFF" w:usb1="C000247B" w:usb2="00000009" w:usb3="00000000" w:csb0="200001FF" w:csb1="00000000"/>
  </w:font>
  <w:font w:name="Calibri">
    <w:panose1 w:val="020F0502020204030204"/>
    <w:charset w:val="00"/>
    <w:family w:val="auto"/>
    <w:pitch w:val="default"/>
    <w:sig w:usb0="E4002EFF" w:usb1="C000247B" w:usb2="00000009" w:usb3="00000000" w:csb0="2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59" w:lineRule="auto"/>
      </w:pPr>
      <w:r>
        <w:separator/>
      </w:r>
    </w:p>
  </w:footnote>
  <w:footnote w:type="continuationSeparator" w:id="1">
    <w:p>
      <w:pPr>
        <w:spacing w:before="0" w:after="0" w:line="259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4"/>
    </w:pPr>
    <w:r>
      <mc:AlternateContent>
        <mc:Choice Requires="wps">
          <w:drawing>
            <wp:anchor distT="0" distB="0" distL="0" distR="0" simplePos="0" relativeHeight="251661312" behindDoc="0" locked="0" layoutInCell="1" allowOverlap="1">
              <wp:simplePos x="0" y="0"/>
              <wp:positionH relativeFrom="page">
                <wp:align>right</wp:align>
              </wp:positionH>
              <wp:positionV relativeFrom="page">
                <wp:align>top</wp:align>
              </wp:positionV>
              <wp:extent cx="443865" cy="443865"/>
              <wp:effectExtent l="0" t="0" r="0" b="4445"/>
              <wp:wrapNone/>
              <wp:docPr id="13" name="Text Box 13" descr="PUBLIC / CYHOEDDUS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>
                          <w:pPr>
                            <w:spacing w:after="0"/>
                            <w:rPr>
                              <w:rFonts w:ascii="Calibri" w:hAnsi="Calibri" w:eastAsia="Calibri" w:cs="Calibri"/>
                              <w:color w:val="000000"/>
                              <w:sz w:val="20"/>
                              <w:szCs w:val="20"/>
                            </w:rPr>
                          </w:pPr>
                          <w:r>
                            <w:rPr>
                              <w:rFonts w:ascii="Calibri" w:hAnsi="Calibri" w:eastAsia="Calibri" w:cs="Calibri"/>
                              <w:color w:val="000000"/>
                              <w:sz w:val="20"/>
                              <w:szCs w:val="20"/>
                            </w:rPr>
                            <w:t>PUBLIC / CYHOEDDUS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254000" bIns="0" numCol="1" spcCol="0" rtlCol="0" fromWordArt="0" anchor="t" anchorCtr="0" forceAA="0" compatLnSpc="1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 id="_x0000_s1026" o:spid="_x0000_s1026" o:spt="202" alt="PUBLIC / CYHOEDDUS" type="#_x0000_t202" style="position:absolute;left:0pt;height:34.95pt;width:34.95pt;mso-position-horizontal:right;mso-position-horizontal-relative:page;mso-position-vertical:top;mso-position-vertical-relative:page;mso-wrap-style:none;z-index:251661312;mso-width-relative:page;mso-height-relative:page;" filled="f" stroked="f" coordsize="21600,21600" o:gfxdata="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">
              <v:fill on="f" focussize="0,0"/>
              <v:stroke on="f"/>
              <v:imagedata o:title=""/>
              <o:lock v:ext="edit" aspectratio="f"/>
              <v:textbox inset="0mm,15pt,20pt,0mm" style="mso-fit-shape-to-text:t;">
                <w:txbxContent>
                  <w:p>
                    <w:pPr>
                      <w:spacing w:after="0"/>
                      <w:rPr>
                        <w:rFonts w:ascii="Calibri" w:hAnsi="Calibri" w:eastAsia="Calibri" w:cs="Calibri"/>
                        <w:color w:val="000000"/>
                        <w:sz w:val="20"/>
                        <w:szCs w:val="20"/>
                      </w:rPr>
                    </w:pPr>
                    <w:r>
                      <w:rPr>
                        <w:rFonts w:ascii="Calibri" w:hAnsi="Calibri" w:eastAsia="Calibri" w:cs="Calibri"/>
                        <w:color w:val="000000"/>
                        <w:sz w:val="20"/>
                        <w:szCs w:val="20"/>
                      </w:rPr>
                      <w:t>PUBLIC / CYHOEDDUS</w:t>
                    </w:r>
                  </w:p>
                </w:txbxContent>
              </v:textbox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4"/>
    </w:pPr>
    <w:r>
      <mc:AlternateContent>
        <mc:Choice Requires="wps">
          <w:drawing>
            <wp:anchor distT="0" distB="0" distL="0" distR="0" simplePos="0" relativeHeight="251660288" behindDoc="0" locked="0" layoutInCell="1" allowOverlap="1">
              <wp:simplePos x="0" y="0"/>
              <wp:positionH relativeFrom="page">
                <wp:align>right</wp:align>
              </wp:positionH>
              <wp:positionV relativeFrom="page">
                <wp:align>top</wp:align>
              </wp:positionV>
              <wp:extent cx="443865" cy="443865"/>
              <wp:effectExtent l="0" t="0" r="0" b="4445"/>
              <wp:wrapNone/>
              <wp:docPr id="12" name="Text Box 12" descr="PUBLIC / CYHOEDDUS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>
                          <w:pPr>
                            <w:spacing w:after="0"/>
                            <w:rPr>
                              <w:rFonts w:ascii="Calibri" w:hAnsi="Calibri" w:eastAsia="Calibri" w:cs="Calibri"/>
                              <w:color w:val="000000"/>
                              <w:sz w:val="20"/>
                              <w:szCs w:val="20"/>
                            </w:rPr>
                          </w:pPr>
                          <w:r>
                            <w:rPr>
                              <w:rFonts w:ascii="Calibri" w:hAnsi="Calibri" w:eastAsia="Calibri" w:cs="Calibri"/>
                              <w:color w:val="000000"/>
                              <w:sz w:val="20"/>
                              <w:szCs w:val="20"/>
                            </w:rPr>
                            <w:t>PUBLIC / CYHOEDDUS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254000" bIns="0" numCol="1" spcCol="0" rtlCol="0" fromWordArt="0" anchor="t" anchorCtr="0" forceAA="0" compatLnSpc="1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 id="_x0000_s1026" o:spid="_x0000_s1026" o:spt="202" alt="PUBLIC / CYHOEDDUS" type="#_x0000_t202" style="position:absolute;left:0pt;height:34.95pt;width:34.95pt;mso-position-horizontal:right;mso-position-horizontal-relative:page;mso-position-vertical:top;mso-position-vertical-relative:page;mso-wrap-style:none;z-index:251660288;mso-width-relative:page;mso-height-relative:page;" filled="f" stroked="f" coordsize="21600,21600" o:gfxdata="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">
              <v:fill on="f" focussize="0,0"/>
              <v:stroke on="f"/>
              <v:imagedata o:title=""/>
              <o:lock v:ext="edit" aspectratio="f"/>
              <v:textbox inset="0mm,15pt,20pt,0mm" style="mso-fit-shape-to-text:t;">
                <w:txbxContent>
                  <w:p>
                    <w:pPr>
                      <w:spacing w:after="0"/>
                      <w:rPr>
                        <w:rFonts w:ascii="Calibri" w:hAnsi="Calibri" w:eastAsia="Calibri" w:cs="Calibri"/>
                        <w:color w:val="000000"/>
                        <w:sz w:val="20"/>
                        <w:szCs w:val="20"/>
                      </w:rPr>
                    </w:pPr>
                    <w:r>
                      <w:rPr>
                        <w:rFonts w:ascii="Calibri" w:hAnsi="Calibri" w:eastAsia="Calibri" w:cs="Calibri"/>
                        <w:color w:val="000000"/>
                        <w:sz w:val="20"/>
                        <w:szCs w:val="20"/>
                      </w:rPr>
                      <w:t>PUBLIC / CYHOEDDUS</w:t>
                    </w:r>
                  </w:p>
                </w:txbxContent>
              </v:textbox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4"/>
    </w:pPr>
    <w:r>
      <mc:AlternateContent>
        <mc:Choice Requires="wps">
          <w:drawing>
            <wp:anchor distT="0" distB="0" distL="0" distR="0" simplePos="0" relativeHeight="251659264" behindDoc="0" locked="0" layoutInCell="1" allowOverlap="1">
              <wp:simplePos x="0" y="0"/>
              <wp:positionH relativeFrom="page">
                <wp:align>right</wp:align>
              </wp:positionH>
              <wp:positionV relativeFrom="page">
                <wp:align>top</wp:align>
              </wp:positionV>
              <wp:extent cx="443865" cy="443865"/>
              <wp:effectExtent l="0" t="0" r="0" b="4445"/>
              <wp:wrapNone/>
              <wp:docPr id="11" name="Text Box 11" descr="PUBLIC / CYHOEDDUS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>
                          <w:pPr>
                            <w:spacing w:after="0"/>
                            <w:rPr>
                              <w:rFonts w:ascii="Calibri" w:hAnsi="Calibri" w:eastAsia="Calibri" w:cs="Calibri"/>
                              <w:color w:val="000000"/>
                              <w:sz w:val="20"/>
                              <w:szCs w:val="20"/>
                            </w:rPr>
                          </w:pPr>
                          <w:r>
                            <w:rPr>
                              <w:rFonts w:ascii="Calibri" w:hAnsi="Calibri" w:eastAsia="Calibri" w:cs="Calibri"/>
                              <w:color w:val="000000"/>
                              <w:sz w:val="20"/>
                              <w:szCs w:val="20"/>
                            </w:rPr>
                            <w:t>PUBLIC / CYHOEDDUS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254000" bIns="0" numCol="1" spcCol="0" rtlCol="0" fromWordArt="0" anchor="t" anchorCtr="0" forceAA="0" compatLnSpc="1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 id="_x0000_s1026" o:spid="_x0000_s1026" o:spt="202" alt="PUBLIC / CYHOEDDUS" type="#_x0000_t202" style="position:absolute;left:0pt;height:34.95pt;width:34.95pt;mso-position-horizontal:right;mso-position-horizontal-relative:page;mso-position-vertical:top;mso-position-vertical-relative:page;mso-wrap-style:none;z-index:251659264;mso-width-relative:page;mso-height-relative:page;" filled="f" stroked="f" coordsize="21600,21600" o:gfxdata="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">
              <v:fill on="f" focussize="0,0"/>
              <v:stroke on="f"/>
              <v:imagedata o:title=""/>
              <o:lock v:ext="edit" aspectratio="f"/>
              <v:textbox inset="0mm,15pt,20pt,0mm" style="mso-fit-shape-to-text:t;">
                <w:txbxContent>
                  <w:p>
                    <w:pPr>
                      <w:spacing w:after="0"/>
                      <w:rPr>
                        <w:rFonts w:ascii="Calibri" w:hAnsi="Calibri" w:eastAsia="Calibri" w:cs="Calibri"/>
                        <w:color w:val="000000"/>
                        <w:sz w:val="20"/>
                        <w:szCs w:val="20"/>
                      </w:rPr>
                    </w:pPr>
                    <w:r>
                      <w:rPr>
                        <w:rFonts w:ascii="Calibri" w:hAnsi="Calibri" w:eastAsia="Calibri" w:cs="Calibri"/>
                        <w:color w:val="000000"/>
                        <w:sz w:val="20"/>
                        <w:szCs w:val="20"/>
                      </w:rPr>
                      <w:t>PUBLIC / CYHOEDDUS</w:t>
                    </w:r>
                  </w:p>
                </w:txbxContent>
              </v:textbox>
            </v:shape>
          </w:pict>
        </mc:Fallback>
      </mc:AlternateConten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30"/>
  <w:hideSpellingErrors/>
  <w:hideGrammaticalErrors/>
  <w:documentProtection w:enforcement="0"/>
  <w:defaultTabStop w:val="720"/>
  <w:characterSpacingControl w:val="doNotCompress"/>
  <w:footnotePr>
    <w:footnote w:id="0"/>
    <w:footnote w:id="1"/>
  </w:footnotePr>
  <w:endnotePr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ExtjQ3NzWxNDQwNbdU0lEKTi0uzszPAykwrAUAIO8MTSwAAAA="/>
  </w:docVars>
  <w:rsids>
    <w:rsidRoot w:val="00C67209"/>
    <w:rsid w:val="00000CD3"/>
    <w:rsid w:val="000213C0"/>
    <w:rsid w:val="00090DA0"/>
    <w:rsid w:val="000C4CA2"/>
    <w:rsid w:val="000D04EE"/>
    <w:rsid w:val="001C5D79"/>
    <w:rsid w:val="001E0D86"/>
    <w:rsid w:val="001F5DCF"/>
    <w:rsid w:val="00201DBF"/>
    <w:rsid w:val="00294280"/>
    <w:rsid w:val="002C0E0E"/>
    <w:rsid w:val="003401AE"/>
    <w:rsid w:val="0034232B"/>
    <w:rsid w:val="003B3E6F"/>
    <w:rsid w:val="004036C7"/>
    <w:rsid w:val="004B3A21"/>
    <w:rsid w:val="004D0C68"/>
    <w:rsid w:val="00546173"/>
    <w:rsid w:val="00583284"/>
    <w:rsid w:val="005D3E48"/>
    <w:rsid w:val="005D7B3B"/>
    <w:rsid w:val="0060634F"/>
    <w:rsid w:val="006E49E5"/>
    <w:rsid w:val="00703310"/>
    <w:rsid w:val="00740C1D"/>
    <w:rsid w:val="00803BCF"/>
    <w:rsid w:val="008276AB"/>
    <w:rsid w:val="00856DC6"/>
    <w:rsid w:val="008650EA"/>
    <w:rsid w:val="008A4751"/>
    <w:rsid w:val="008C0928"/>
    <w:rsid w:val="008C540C"/>
    <w:rsid w:val="009C2753"/>
    <w:rsid w:val="00A26F9D"/>
    <w:rsid w:val="00A7103E"/>
    <w:rsid w:val="00AA41FB"/>
    <w:rsid w:val="00AA746E"/>
    <w:rsid w:val="00AB4EF0"/>
    <w:rsid w:val="00AC5019"/>
    <w:rsid w:val="00AD303D"/>
    <w:rsid w:val="00AD72E7"/>
    <w:rsid w:val="00AE5617"/>
    <w:rsid w:val="00B73C16"/>
    <w:rsid w:val="00BC62AC"/>
    <w:rsid w:val="00C21D07"/>
    <w:rsid w:val="00C50FA9"/>
    <w:rsid w:val="00C67209"/>
    <w:rsid w:val="00CA34CC"/>
    <w:rsid w:val="00CA4B38"/>
    <w:rsid w:val="00D26874"/>
    <w:rsid w:val="00D63F70"/>
    <w:rsid w:val="00D716A8"/>
    <w:rsid w:val="00D86089"/>
    <w:rsid w:val="00DF2CA0"/>
    <w:rsid w:val="00E2282E"/>
    <w:rsid w:val="00E724B9"/>
    <w:rsid w:val="00EA2305"/>
    <w:rsid w:val="056A57F8"/>
    <w:rsid w:val="07232DD1"/>
    <w:rsid w:val="0A503BA8"/>
    <w:rsid w:val="0FEA7B88"/>
    <w:rsid w:val="242D6B1F"/>
    <w:rsid w:val="2D8A4A13"/>
    <w:rsid w:val="2E8A3FDD"/>
    <w:rsid w:val="300F3C80"/>
    <w:rsid w:val="3C1375BD"/>
    <w:rsid w:val="3D597924"/>
    <w:rsid w:val="408D1DBF"/>
    <w:rsid w:val="4B810772"/>
    <w:rsid w:val="4F66778F"/>
    <w:rsid w:val="526A55A6"/>
    <w:rsid w:val="57B258B6"/>
    <w:rsid w:val="580B2BA5"/>
    <w:rsid w:val="60261490"/>
    <w:rsid w:val="611C2A0D"/>
    <w:rsid w:val="6AE3410B"/>
    <w:rsid w:val="6D5C42CE"/>
    <w:rsid w:val="6E647D14"/>
    <w:rsid w:val="74BD64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fillcolor="#FFFFFF" fill="t" stroke="t">
      <v:fill on="t" focussize="0,0"/>
      <v:stroke color="#000000"/>
    </o:shapedefaults>
    <o:shapelayout v:ext="edit">
      <o:idmap v:ext="edit" data="1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HAnsi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semiHidden="0" w:name="header"/>
    <w:lsdException w:uiPriority="99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qFormat="1" w:unhideWhenUsed="0" w:uiPriority="0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60" w:line="259" w:lineRule="auto"/>
    </w:pPr>
    <w:rPr>
      <w:rFonts w:asciiTheme="minorHAnsi" w:hAnsiTheme="minorHAnsi" w:eastAsiaTheme="minorHAnsi" w:cstheme="minorBidi"/>
      <w:sz w:val="22"/>
      <w:szCs w:val="22"/>
      <w:lang w:val="en-US" w:eastAsia="en-US" w:bidi="ar-SA"/>
    </w:rPr>
  </w:style>
  <w:style w:type="character" w:default="1" w:styleId="2">
    <w:name w:val="Default Paragraph Font"/>
    <w:semiHidden/>
    <w:unhideWhenUsed/>
    <w:uiPriority w:val="1"/>
  </w:style>
  <w:style w:type="table" w:default="1" w:styleId="3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4">
    <w:name w:val="header"/>
    <w:basedOn w:val="1"/>
    <w:link w:val="5"/>
    <w:unhideWhenUsed/>
    <w:uiPriority w:val="9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5">
    <w:name w:val="Header Char"/>
    <w:basedOn w:val="2"/>
    <w:link w:val="4"/>
    <w:uiPriority w:val="99"/>
    <w:rPr>
      <w:sz w:val="22"/>
      <w:szCs w:val="22"/>
      <w:lang w:val="en-US" w:eastAsia="en-US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image" Target="media/image1.png"/><Relationship Id="rId8" Type="http://schemas.openxmlformats.org/officeDocument/2006/relationships/theme" Target="theme/theme1.xml"/><Relationship Id="rId7" Type="http://schemas.openxmlformats.org/officeDocument/2006/relationships/header" Target="header3.xml"/><Relationship Id="rId6" Type="http://schemas.openxmlformats.org/officeDocument/2006/relationships/header" Target="header2.xml"/><Relationship Id="rId5" Type="http://schemas.openxmlformats.org/officeDocument/2006/relationships/header" Target="header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0" Type="http://schemas.openxmlformats.org/officeDocument/2006/relationships/fontTable" Target="fontTable.xml"/><Relationship Id="rId2" Type="http://schemas.openxmlformats.org/officeDocument/2006/relationships/settings" Target="settings.xml"/><Relationship Id="rId19" Type="http://schemas.openxmlformats.org/officeDocument/2006/relationships/customXml" Target="../customXml/item1.xml"/><Relationship Id="rId18" Type="http://schemas.openxmlformats.org/officeDocument/2006/relationships/image" Target="media/image10.png"/><Relationship Id="rId17" Type="http://schemas.openxmlformats.org/officeDocument/2006/relationships/image" Target="media/image9.png"/><Relationship Id="rId16" Type="http://schemas.openxmlformats.org/officeDocument/2006/relationships/image" Target="media/image8.png"/><Relationship Id="rId15" Type="http://schemas.openxmlformats.org/officeDocument/2006/relationships/image" Target="media/image7.png"/><Relationship Id="rId14" Type="http://schemas.openxmlformats.org/officeDocument/2006/relationships/image" Target="media/image6.png"/><Relationship Id="rId13" Type="http://schemas.openxmlformats.org/officeDocument/2006/relationships/image" Target="media/image5.png"/><Relationship Id="rId12" Type="http://schemas.openxmlformats.org/officeDocument/2006/relationships/image" Target="media/image4.png"/><Relationship Id="rId11" Type="http://schemas.openxmlformats.org/officeDocument/2006/relationships/image" Target="media/image3.png"/><Relationship Id="rId10" Type="http://schemas.openxmlformats.org/officeDocument/2006/relationships/image" Target="media/image2.png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16</Pages>
  <Words>2030</Words>
  <Characters>11573</Characters>
  <Lines>96</Lines>
  <Paragraphs>27</Paragraphs>
  <TotalTime>144</TotalTime>
  <ScaleCrop>false</ScaleCrop>
  <LinksUpToDate>false</LinksUpToDate>
  <CharactersWithSpaces>13576</CharactersWithSpaces>
  <Application>WPS Office_11.2.0.11440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12-02T07:12:00Z</dcterms:created>
  <dc:creator>TANIA PC</dc:creator>
  <cp:lastModifiedBy>User</cp:lastModifiedBy>
  <dcterms:modified xsi:type="dcterms:W3CDTF">2023-01-22T18:29:48Z</dcterms:modified>
  <cp:revision>8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2ec79ae69304d8f03b651fda13a52c8882868c36c9c8dadfcd127ce6ae8dc20</vt:lpwstr>
  </property>
  <property fmtid="{D5CDD505-2E9C-101B-9397-08002B2CF9AE}" pid="3" name="KSOProductBuildVer">
    <vt:lpwstr>1033-11.2.0.11440</vt:lpwstr>
  </property>
  <property fmtid="{D5CDD505-2E9C-101B-9397-08002B2CF9AE}" pid="4" name="ICV">
    <vt:lpwstr>CE9D9AD07AE84FA2A9E85DF0307D846C</vt:lpwstr>
  </property>
  <property fmtid="{D5CDD505-2E9C-101B-9397-08002B2CF9AE}" pid="5" name="ClassificationContentMarkingHeaderShapeIds">
    <vt:lpwstr>b,c,d</vt:lpwstr>
  </property>
  <property fmtid="{D5CDD505-2E9C-101B-9397-08002B2CF9AE}" pid="6" name="ClassificationContentMarkingHeaderFontProps">
    <vt:lpwstr>#000000,10,Calibri</vt:lpwstr>
  </property>
  <property fmtid="{D5CDD505-2E9C-101B-9397-08002B2CF9AE}" pid="7" name="ClassificationContentMarkingHeaderText">
    <vt:lpwstr>PUBLIC / CYHOEDDUS</vt:lpwstr>
  </property>
</Properties>
</file>